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4"/>
        <w:gridCol w:w="864"/>
        <w:gridCol w:w="1508"/>
        <w:gridCol w:w="1304"/>
        <w:gridCol w:w="1016"/>
        <w:gridCol w:w="1202"/>
        <w:gridCol w:w="1496"/>
        <w:gridCol w:w="1618"/>
        <w:gridCol w:w="889"/>
        <w:gridCol w:w="4717"/>
      </w:tblGrid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提出日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风险描述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风险发生的可能性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发生风险时的影响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严重程度</w:t>
            </w:r>
          </w:p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基于影响和可能性的评级。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Person who will manage the risk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老板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负责管理风险的人。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缓解行动</w:t>
            </w:r>
          </w:p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降低风险的行动，例如降低可能性。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状态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有用的资源</w:t>
            </w: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urpose and need is not well-defined.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项目目的和需要没有明确定义。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Sponsor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项目发起人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完成一个尚未提供的业务案例，并确保项目章程和PID中明确了目的。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5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5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 is not friendly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ersonnel shortfalls Staffing with top tal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Job matching; Team building; Key-personnel agreement; Training; Prescheduling key people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Unrealistic schedules and budgets Detailed multisource cost and schedule estima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e financial department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Design to cost; Incremental development; Software reuse; Requirements scrubbing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veloping the wrong software functions Organization analysis; Mission analysi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oftware development department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OPS concept formulation; User surveys; Prototyping; Early users’ manuals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ontinuing stream of requirements changes High change threshold; Information hiding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Incremental development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Incremental development (defer changes to later increments)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</w:tbl>
    <w:p>
      <w:bookmarkStart w:id="0" w:name="_GoBack"/>
      <w:bookmarkEnd w:id="0"/>
    </w:p>
    <w:sectPr>
      <w:pgSz w:w="16838" w:h="11906" w:orient="landscape"/>
      <w:pgMar w:top="1440" w:right="1440" w:bottom="1440" w:left="1440" w:header="708" w:footer="708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00000000" w:usb1="00000000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微软雅黑">
    <w:altName w:val="汉仪旗黑"/>
    <w:panose1 w:val="020B0503020204020204"/>
    <w:charset w:val="86"/>
    <w:family w:val="auto"/>
    <w:pitch w:val="default"/>
    <w:sig w:usb0="00000000" w:usb1="00000000" w:usb2="00000016" w:usb3="00000000" w:csb0="0004001F" w:csb1="00000000"/>
  </w:font>
  <w:font w:name="Tahoma">
    <w:panose1 w:val="020B0604030504040204"/>
    <w:charset w:val="00"/>
    <w:family w:val="auto"/>
    <w:pitch w:val="default"/>
    <w:sig w:usb0="E1002AFF" w:usb1="C000605B" w:usb2="00000029" w:usb3="00000000" w:csb0="200101FF" w:csb1="2028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3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DB40617"/>
    <w:rsid w:val="21A620C2"/>
    <w:rsid w:val="22EC1FC4"/>
    <w:rsid w:val="2B292F89"/>
    <w:rsid w:val="39F47061"/>
    <w:rsid w:val="3E860291"/>
    <w:rsid w:val="4B9E4B64"/>
    <w:rsid w:val="62FA4577"/>
    <w:rsid w:val="726C104F"/>
    <w:rsid w:val="FD69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5">
    <w:name w:val="Hyperlink"/>
    <w:basedOn w:val="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customStyle="1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4"/>
    <w:qFormat/>
    <w:uiPriority w:val="0"/>
  </w:style>
  <w:style w:type="character" w:customStyle="1" w:styleId="10">
    <w:name w:val="eop"/>
    <w:basedOn w:val="4"/>
    <w:uiPriority w:val="0"/>
  </w:style>
  <w:style w:type="character" w:customStyle="1" w:styleId="11">
    <w:name w:val="Unresolved Mention"/>
    <w:basedOn w:val="4"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9</Words>
  <Characters>677</Characters>
  <Lines>6</Lines>
  <Paragraphs>1</Paragraphs>
  <TotalTime>0</TotalTime>
  <ScaleCrop>false</ScaleCrop>
  <LinksUpToDate>false</LinksUpToDate>
  <CharactersWithSpaces>76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0:44:00Z</dcterms:created>
  <dc:creator>Noor Alani</dc:creator>
  <cp:lastModifiedBy>huangjunxiang</cp:lastModifiedBy>
  <dcterms:modified xsi:type="dcterms:W3CDTF">2021-11-14T19:15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  <property fmtid="{D5CDD505-2E9C-101B-9397-08002B2CF9AE}" pid="3" name="ICV">
    <vt:lpwstr>442AB08C17F744ACB2B3D9B90B6D1D2D</vt:lpwstr>
  </property>
</Properties>
</file>